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66236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656586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65253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1050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2743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4953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64443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673987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66420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630905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67282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12089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77412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3279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956703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836886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ишняков Родион Сергеевич</dc:creator>
  <dc:language>ru-RU</dc:language>
  <cp:keywords/>
  <dcterms:created xsi:type="dcterms:W3CDTF">2025-06-19T07:59:48Z</dcterms:created>
  <dcterms:modified xsi:type="dcterms:W3CDTF">2025-06-19T07:5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